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56BBE" w14:textId="77777777" w:rsidR="00680A6A" w:rsidRPr="00897F73" w:rsidRDefault="0075704B" w:rsidP="00897F73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Regular</w:t>
      </w:r>
      <w:r w:rsidR="003A4593">
        <w:rPr>
          <w:rFonts w:ascii="Arial" w:hAnsi="Arial" w:cs="Arial"/>
          <w:b/>
          <w:sz w:val="40"/>
          <w:szCs w:val="40"/>
        </w:rPr>
        <w:t xml:space="preserve"> Meeting </w:t>
      </w:r>
      <w:r w:rsidR="00680A6A" w:rsidRPr="00897F73">
        <w:rPr>
          <w:rFonts w:ascii="Arial" w:hAnsi="Arial" w:cs="Arial"/>
          <w:b/>
          <w:sz w:val="40"/>
          <w:szCs w:val="40"/>
        </w:rPr>
        <w:t>Agenda</w:t>
      </w:r>
      <w:r w:rsidR="00F21506">
        <w:rPr>
          <w:rFonts w:ascii="Arial" w:hAnsi="Arial" w:cs="Arial"/>
          <w:b/>
          <w:sz w:val="40"/>
          <w:szCs w:val="40"/>
        </w:rPr>
        <w:t xml:space="preserve"> </w:t>
      </w:r>
    </w:p>
    <w:p w14:paraId="00535083" w14:textId="77777777" w:rsidR="00A5328C" w:rsidRDefault="00FE66ED" w:rsidP="008B79F2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EF2AF6">
        <w:rPr>
          <w:rFonts w:ascii="Arial" w:hAnsi="Arial" w:cs="Arial"/>
          <w:sz w:val="24"/>
          <w:szCs w:val="24"/>
        </w:rPr>
        <w:t xml:space="preserve">   </w:t>
      </w:r>
      <w:r w:rsidR="00680A6A" w:rsidRPr="00EF2AF6">
        <w:rPr>
          <w:rFonts w:ascii="Arial" w:hAnsi="Arial" w:cs="Arial"/>
          <w:sz w:val="24"/>
          <w:szCs w:val="24"/>
        </w:rPr>
        <w:t>Stonington Housing Authority</w:t>
      </w:r>
      <w:r w:rsidR="00680A6A" w:rsidRPr="00EF2AF6">
        <w:rPr>
          <w:rFonts w:ascii="Arial" w:hAnsi="Arial" w:cs="Arial"/>
          <w:sz w:val="24"/>
          <w:szCs w:val="24"/>
        </w:rPr>
        <w:tab/>
        <w:t xml:space="preserve">                                                                                                                                                          </w:t>
      </w:r>
      <w:r w:rsidR="003C36D3" w:rsidRPr="00EF2AF6">
        <w:rPr>
          <w:rFonts w:ascii="Arial" w:hAnsi="Arial" w:cs="Arial"/>
          <w:sz w:val="24"/>
          <w:szCs w:val="24"/>
        </w:rPr>
        <w:t xml:space="preserve">     Online Zoom Meeting</w:t>
      </w:r>
      <w:r w:rsidR="00680A6A" w:rsidRPr="00EF2AF6">
        <w:rPr>
          <w:rFonts w:ascii="Arial" w:hAnsi="Arial" w:cs="Arial"/>
          <w:sz w:val="24"/>
          <w:szCs w:val="24"/>
        </w:rPr>
        <w:t xml:space="preserve"> </w:t>
      </w:r>
    </w:p>
    <w:p w14:paraId="17446811" w14:textId="77777777"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EF2AF6">
        <w:rPr>
          <w:rFonts w:ascii="Arial" w:hAnsi="Arial" w:cs="Arial"/>
          <w:sz w:val="24"/>
          <w:szCs w:val="24"/>
        </w:rPr>
        <w:t>Thursday,</w:t>
      </w:r>
      <w:r w:rsidR="004E2240">
        <w:rPr>
          <w:rFonts w:ascii="Arial" w:hAnsi="Arial" w:cs="Arial"/>
          <w:sz w:val="24"/>
          <w:szCs w:val="24"/>
        </w:rPr>
        <w:t xml:space="preserve"> June 11</w:t>
      </w:r>
      <w:r w:rsidRPr="00EF2AF6">
        <w:rPr>
          <w:rFonts w:ascii="Arial" w:hAnsi="Arial" w:cs="Arial"/>
          <w:sz w:val="24"/>
          <w:szCs w:val="24"/>
        </w:rPr>
        <w:t>, 2020</w:t>
      </w:r>
    </w:p>
    <w:p w14:paraId="365909AD" w14:textId="77777777"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:30 PM</w:t>
      </w:r>
    </w:p>
    <w:p w14:paraId="10D50E38" w14:textId="77777777" w:rsidR="007F380D" w:rsidRPr="00EF2AF6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in Zoom Meeting</w:t>
      </w:r>
    </w:p>
    <w:p w14:paraId="43F2B731" w14:textId="06F8F50A" w:rsidR="005E4663" w:rsidRDefault="00526DA7" w:rsidP="005E4663">
      <w:pPr>
        <w:jc w:val="center"/>
        <w:rPr>
          <w:rFonts w:ascii="Arial" w:hAnsi="Arial" w:cs="Arial"/>
          <w:sz w:val="24"/>
          <w:szCs w:val="24"/>
        </w:rPr>
      </w:pPr>
      <w:hyperlink r:id="rId7" w:history="1">
        <w:r w:rsidR="005E4663" w:rsidRPr="00573EA3">
          <w:rPr>
            <w:rStyle w:val="Hyperlink"/>
            <w:rFonts w:ascii="Arial" w:hAnsi="Arial" w:cs="Arial"/>
            <w:sz w:val="24"/>
            <w:szCs w:val="24"/>
          </w:rPr>
          <w:t>https://us02web.zoom.us/j/84937421092?pwd=a05DTDEyS1R4UHdlais0MmNKV0dnUT09</w:t>
        </w:r>
      </w:hyperlink>
    </w:p>
    <w:p w14:paraId="04A19EED" w14:textId="77777777" w:rsidR="005E4663" w:rsidRPr="005E4663" w:rsidRDefault="005E4663" w:rsidP="005E4663">
      <w:pPr>
        <w:jc w:val="center"/>
        <w:rPr>
          <w:rFonts w:ascii="Arial" w:hAnsi="Arial" w:cs="Arial"/>
          <w:sz w:val="24"/>
          <w:szCs w:val="24"/>
        </w:rPr>
      </w:pPr>
      <w:r w:rsidRPr="005E4663">
        <w:rPr>
          <w:rFonts w:ascii="Arial" w:hAnsi="Arial" w:cs="Arial"/>
          <w:sz w:val="24"/>
          <w:szCs w:val="24"/>
        </w:rPr>
        <w:t>Meeting ID: 849 3742 1092</w:t>
      </w:r>
    </w:p>
    <w:p w14:paraId="475A9FAC" w14:textId="77777777" w:rsidR="005E4663" w:rsidRPr="005E4663" w:rsidRDefault="005E4663" w:rsidP="005E4663">
      <w:pPr>
        <w:jc w:val="center"/>
        <w:rPr>
          <w:rFonts w:ascii="Arial" w:hAnsi="Arial" w:cs="Arial"/>
          <w:sz w:val="24"/>
          <w:szCs w:val="24"/>
        </w:rPr>
      </w:pPr>
      <w:r w:rsidRPr="005E4663">
        <w:rPr>
          <w:rFonts w:ascii="Arial" w:hAnsi="Arial" w:cs="Arial"/>
          <w:sz w:val="24"/>
          <w:szCs w:val="24"/>
        </w:rPr>
        <w:t>Password: 041850</w:t>
      </w:r>
    </w:p>
    <w:p w14:paraId="7AAC5E73" w14:textId="77777777" w:rsidR="005E4663" w:rsidRPr="005E4663" w:rsidRDefault="005E4663" w:rsidP="005E4663">
      <w:pPr>
        <w:jc w:val="center"/>
        <w:rPr>
          <w:rFonts w:ascii="Arial" w:hAnsi="Arial" w:cs="Arial"/>
          <w:sz w:val="24"/>
          <w:szCs w:val="24"/>
        </w:rPr>
      </w:pPr>
      <w:r w:rsidRPr="005E4663">
        <w:rPr>
          <w:rFonts w:ascii="Arial" w:hAnsi="Arial" w:cs="Arial"/>
          <w:sz w:val="24"/>
          <w:szCs w:val="24"/>
        </w:rPr>
        <w:t>One tap mobile</w:t>
      </w:r>
    </w:p>
    <w:p w14:paraId="588F3443" w14:textId="41B0613B" w:rsidR="002D524E" w:rsidRPr="002D524E" w:rsidRDefault="005E4663" w:rsidP="005E4663">
      <w:pPr>
        <w:jc w:val="center"/>
        <w:rPr>
          <w:rFonts w:ascii="Arial" w:hAnsi="Arial" w:cs="Arial"/>
          <w:sz w:val="24"/>
          <w:szCs w:val="24"/>
        </w:rPr>
      </w:pPr>
      <w:r w:rsidRPr="005E4663">
        <w:rPr>
          <w:rFonts w:ascii="Arial" w:hAnsi="Arial" w:cs="Arial"/>
          <w:sz w:val="24"/>
          <w:szCs w:val="24"/>
        </w:rPr>
        <w:t>+</w:t>
      </w:r>
      <w:proofErr w:type="gramStart"/>
      <w:r w:rsidRPr="005E4663">
        <w:rPr>
          <w:rFonts w:ascii="Arial" w:hAnsi="Arial" w:cs="Arial"/>
          <w:sz w:val="24"/>
          <w:szCs w:val="24"/>
        </w:rPr>
        <w:t>19294362866,,</w:t>
      </w:r>
      <w:proofErr w:type="gramEnd"/>
      <w:r w:rsidRPr="005E4663">
        <w:rPr>
          <w:rFonts w:ascii="Arial" w:hAnsi="Arial" w:cs="Arial"/>
          <w:sz w:val="24"/>
          <w:szCs w:val="24"/>
        </w:rPr>
        <w:t>84937421092#,,1#,041850# US (New York)</w:t>
      </w:r>
    </w:p>
    <w:p w14:paraId="48A6125F" w14:textId="77777777" w:rsidR="007F380D" w:rsidRPr="00EF2AF6" w:rsidRDefault="007F380D" w:rsidP="008B79F2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261BAF0A" w14:textId="77777777" w:rsidR="00680A6A" w:rsidRDefault="00680A6A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 w:rsidRPr="002D7981">
        <w:rPr>
          <w:rFonts w:ascii="Arial" w:hAnsi="Arial" w:cs="Arial"/>
          <w:sz w:val="24"/>
          <w:szCs w:val="24"/>
        </w:rPr>
        <w:t>Call to Order</w:t>
      </w:r>
    </w:p>
    <w:p w14:paraId="0F16D506" w14:textId="77777777" w:rsidR="001E1822" w:rsidRDefault="00680A6A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 w:rsidRPr="002D7981">
        <w:rPr>
          <w:rFonts w:ascii="Arial" w:hAnsi="Arial" w:cs="Arial"/>
          <w:sz w:val="24"/>
          <w:szCs w:val="24"/>
        </w:rPr>
        <w:t>Roll Call</w:t>
      </w:r>
    </w:p>
    <w:p w14:paraId="79F6F81B" w14:textId="7685F6DF" w:rsidR="003510EF" w:rsidRDefault="007F380D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</w:t>
      </w:r>
      <w:r w:rsidR="009D42E1">
        <w:rPr>
          <w:rFonts w:ascii="Arial" w:hAnsi="Arial" w:cs="Arial"/>
          <w:sz w:val="24"/>
          <w:szCs w:val="24"/>
        </w:rPr>
        <w:t>view and Approval of the Regular</w:t>
      </w:r>
      <w:r>
        <w:rPr>
          <w:rFonts w:ascii="Arial" w:hAnsi="Arial" w:cs="Arial"/>
          <w:sz w:val="24"/>
          <w:szCs w:val="24"/>
        </w:rPr>
        <w:t xml:space="preserve"> M</w:t>
      </w:r>
      <w:r w:rsidR="009D42E1">
        <w:rPr>
          <w:rFonts w:ascii="Arial" w:hAnsi="Arial" w:cs="Arial"/>
          <w:sz w:val="24"/>
          <w:szCs w:val="24"/>
        </w:rPr>
        <w:t>eeting Minutes of May 14, 2020</w:t>
      </w:r>
      <w:r w:rsidR="0060392A">
        <w:rPr>
          <w:rFonts w:ascii="Arial" w:hAnsi="Arial" w:cs="Arial"/>
          <w:sz w:val="24"/>
          <w:szCs w:val="24"/>
        </w:rPr>
        <w:t>; Special Meeting Minutes of June 2, 2020; Special Meeting Minutes of June 4, 2020.</w:t>
      </w:r>
    </w:p>
    <w:p w14:paraId="1299151A" w14:textId="77777777" w:rsidR="00546E3A" w:rsidRDefault="00D81E0B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ding of the Treasurer’s Re</w:t>
      </w:r>
      <w:r w:rsidR="007F380D">
        <w:rPr>
          <w:rFonts w:ascii="Arial" w:hAnsi="Arial" w:cs="Arial"/>
          <w:sz w:val="24"/>
          <w:szCs w:val="24"/>
        </w:rPr>
        <w:t>port</w:t>
      </w:r>
    </w:p>
    <w:p w14:paraId="15CB5280" w14:textId="77777777" w:rsidR="005D0C68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lls and Communications</w:t>
      </w:r>
    </w:p>
    <w:p w14:paraId="3428B9FD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intenance and Asset Management Report</w:t>
      </w:r>
    </w:p>
    <w:p w14:paraId="1973EF50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rt of the Executive Director</w:t>
      </w:r>
    </w:p>
    <w:p w14:paraId="0FB07FB8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</w:t>
      </w:r>
      <w:r w:rsidR="00D81E0B">
        <w:rPr>
          <w:rFonts w:ascii="Arial" w:hAnsi="Arial" w:cs="Arial"/>
          <w:sz w:val="24"/>
          <w:szCs w:val="24"/>
        </w:rPr>
        <w:t>rt of the Resident Commissioner</w:t>
      </w:r>
    </w:p>
    <w:p w14:paraId="01207D68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ld Business</w:t>
      </w:r>
    </w:p>
    <w:p w14:paraId="56779DCD" w14:textId="77777777" w:rsidR="00D81E0B" w:rsidRDefault="00D81E0B" w:rsidP="00D81E0B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ty Room Security</w:t>
      </w:r>
    </w:p>
    <w:p w14:paraId="48915C02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Business</w:t>
      </w:r>
    </w:p>
    <w:p w14:paraId="0B838BC0" w14:textId="77777777" w:rsidR="002D524E" w:rsidRDefault="002D524E" w:rsidP="002D524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VID-19 Update – Re-opening guidelines</w:t>
      </w:r>
    </w:p>
    <w:p w14:paraId="5095021E" w14:textId="342B6C92" w:rsidR="001D4D92" w:rsidRDefault="001D4D92" w:rsidP="002D524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rvice Animal Policy</w:t>
      </w:r>
    </w:p>
    <w:p w14:paraId="7F7F09AB" w14:textId="5307616C" w:rsidR="001D4D92" w:rsidRDefault="005E4663" w:rsidP="002D524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</w:t>
      </w:r>
      <w:r w:rsidR="001D4D92">
        <w:rPr>
          <w:rFonts w:ascii="Arial" w:hAnsi="Arial" w:cs="Arial"/>
          <w:sz w:val="24"/>
          <w:szCs w:val="24"/>
        </w:rPr>
        <w:t>ive-in Aide Policy</w:t>
      </w:r>
    </w:p>
    <w:p w14:paraId="5D3143C0" w14:textId="05AE660B" w:rsidR="005E4663" w:rsidRDefault="00192F95" w:rsidP="002D524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olu</w:t>
      </w:r>
      <w:r w:rsidR="005E4663">
        <w:rPr>
          <w:rFonts w:ascii="Arial" w:hAnsi="Arial" w:cs="Arial"/>
          <w:sz w:val="24"/>
          <w:szCs w:val="24"/>
        </w:rPr>
        <w:t>tion - ICMA-RC Retirement Account</w:t>
      </w:r>
    </w:p>
    <w:p w14:paraId="47A2DDFB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Comment Period</w:t>
      </w:r>
    </w:p>
    <w:p w14:paraId="4E2ABF93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journment</w:t>
      </w:r>
    </w:p>
    <w:sectPr w:rsidR="007F380D" w:rsidSect="008748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0DA364" w14:textId="77777777" w:rsidR="00526DA7" w:rsidRDefault="00526DA7" w:rsidP="004A4733">
      <w:pPr>
        <w:spacing w:after="0" w:line="240" w:lineRule="auto"/>
      </w:pPr>
      <w:r>
        <w:separator/>
      </w:r>
    </w:p>
  </w:endnote>
  <w:endnote w:type="continuationSeparator" w:id="0">
    <w:p w14:paraId="57AA6E36" w14:textId="77777777" w:rsidR="00526DA7" w:rsidRDefault="00526DA7" w:rsidP="004A4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4BE01" w14:textId="77777777" w:rsidR="005C007D" w:rsidRDefault="005C00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7788D" w14:textId="77777777" w:rsidR="00E03E21" w:rsidRPr="000C28DF" w:rsidRDefault="00E03E21" w:rsidP="00E03E21">
    <w:pPr>
      <w:pStyle w:val="Footer"/>
      <w:jc w:val="center"/>
      <w:rPr>
        <w:color w:val="4472C4" w:themeColor="accent5"/>
      </w:rPr>
    </w:pPr>
    <w:r w:rsidRPr="000C28DF">
      <w:rPr>
        <w:color w:val="4472C4" w:themeColor="accent5"/>
      </w:rPr>
      <w:t xml:space="preserve">45 Sisk </w:t>
    </w:r>
    <w:proofErr w:type="gramStart"/>
    <w:r w:rsidRPr="000C28DF">
      <w:rPr>
        <w:color w:val="4472C4" w:themeColor="accent5"/>
      </w:rPr>
      <w:t>Drive  ●</w:t>
    </w:r>
    <w:proofErr w:type="gramEnd"/>
    <w:r w:rsidRPr="000C28DF">
      <w:rPr>
        <w:color w:val="4472C4" w:themeColor="accent5"/>
      </w:rPr>
      <w:t xml:space="preserve">  Pawcatuck, CT 06379  ●  Phone (860) 599-2600  ●  Fax (860) 599-8980</w:t>
    </w:r>
  </w:p>
  <w:p w14:paraId="34B863B5" w14:textId="77777777" w:rsidR="00E03E21" w:rsidRDefault="00E03E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C1D8D" w14:textId="77777777" w:rsidR="005C007D" w:rsidRDefault="005C00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C7F6E9" w14:textId="77777777" w:rsidR="00526DA7" w:rsidRDefault="00526DA7" w:rsidP="004A4733">
      <w:pPr>
        <w:spacing w:after="0" w:line="240" w:lineRule="auto"/>
      </w:pPr>
      <w:r>
        <w:separator/>
      </w:r>
    </w:p>
  </w:footnote>
  <w:footnote w:type="continuationSeparator" w:id="0">
    <w:p w14:paraId="5DED213D" w14:textId="77777777" w:rsidR="00526DA7" w:rsidRDefault="00526DA7" w:rsidP="004A4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346A4" w14:textId="77777777" w:rsidR="005C007D" w:rsidRDefault="005C00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415B0" w14:textId="77777777" w:rsidR="004A4733" w:rsidRDefault="004A4733" w:rsidP="004A4733">
    <w:pPr>
      <w:pStyle w:val="Header"/>
      <w:jc w:val="center"/>
    </w:pPr>
    <w:r w:rsidRPr="000C28DF">
      <w:rPr>
        <w:noProof/>
        <w:color w:val="0070C0"/>
      </w:rPr>
      <w:drawing>
        <wp:inline distT="0" distB="0" distL="0" distR="0" wp14:anchorId="6BC9060F" wp14:editId="19FA508B">
          <wp:extent cx="1381126" cy="1238250"/>
          <wp:effectExtent l="0" t="0" r="9525" b="0"/>
          <wp:docPr id="2" name="Picture 2" descr="C:\Users\Office Assistant\Desktop\New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ffice Assistant\Desktop\New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4924" cy="12595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D6989" w14:textId="77777777" w:rsidR="005C007D" w:rsidRDefault="005C00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80094"/>
    <w:multiLevelType w:val="hybridMultilevel"/>
    <w:tmpl w:val="D22425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466C2D"/>
    <w:multiLevelType w:val="hybridMultilevel"/>
    <w:tmpl w:val="D630A578"/>
    <w:lvl w:ilvl="0" w:tplc="E36A026C">
      <w:start w:val="3"/>
      <w:numFmt w:val="bullet"/>
      <w:lvlText w:val="-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E517337"/>
    <w:multiLevelType w:val="hybridMultilevel"/>
    <w:tmpl w:val="EC143CE4"/>
    <w:lvl w:ilvl="0" w:tplc="367A50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148CD"/>
    <w:multiLevelType w:val="hybridMultilevel"/>
    <w:tmpl w:val="7416FB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531A4B"/>
    <w:multiLevelType w:val="hybridMultilevel"/>
    <w:tmpl w:val="CFA2F4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57096E"/>
    <w:multiLevelType w:val="hybridMultilevel"/>
    <w:tmpl w:val="BF605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63C20"/>
    <w:multiLevelType w:val="hybridMultilevel"/>
    <w:tmpl w:val="20048682"/>
    <w:lvl w:ilvl="0" w:tplc="DD58FD54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AF3AC5"/>
    <w:multiLevelType w:val="hybridMultilevel"/>
    <w:tmpl w:val="897E2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5C66CD"/>
    <w:multiLevelType w:val="hybridMultilevel"/>
    <w:tmpl w:val="3F1EF11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BA005CC"/>
    <w:multiLevelType w:val="hybridMultilevel"/>
    <w:tmpl w:val="93A48452"/>
    <w:lvl w:ilvl="0" w:tplc="C2D4B4E2">
      <w:start w:val="1"/>
      <w:numFmt w:val="low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5E2D94"/>
    <w:multiLevelType w:val="hybridMultilevel"/>
    <w:tmpl w:val="9150489C"/>
    <w:lvl w:ilvl="0" w:tplc="32FE80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F499A"/>
    <w:multiLevelType w:val="hybridMultilevel"/>
    <w:tmpl w:val="963AB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96075"/>
    <w:multiLevelType w:val="hybridMultilevel"/>
    <w:tmpl w:val="47C4AFE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F71294"/>
    <w:multiLevelType w:val="hybridMultilevel"/>
    <w:tmpl w:val="D9263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E71CD1"/>
    <w:multiLevelType w:val="hybridMultilevel"/>
    <w:tmpl w:val="63B469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9D5492"/>
    <w:multiLevelType w:val="hybridMultilevel"/>
    <w:tmpl w:val="53EC00C8"/>
    <w:lvl w:ilvl="0" w:tplc="BF1297BA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FE46E71"/>
    <w:multiLevelType w:val="hybridMultilevel"/>
    <w:tmpl w:val="06E4DBA6"/>
    <w:lvl w:ilvl="0" w:tplc="9FEA7092">
      <w:numFmt w:val="bullet"/>
      <w:lvlText w:val=""/>
      <w:lvlJc w:val="left"/>
      <w:pPr>
        <w:ind w:left="180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1D57B41"/>
    <w:multiLevelType w:val="hybridMultilevel"/>
    <w:tmpl w:val="4600DEE0"/>
    <w:lvl w:ilvl="0" w:tplc="E36A026C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4D0135"/>
    <w:multiLevelType w:val="hybridMultilevel"/>
    <w:tmpl w:val="C8CA9632"/>
    <w:lvl w:ilvl="0" w:tplc="A4BC695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DD2324"/>
    <w:multiLevelType w:val="hybridMultilevel"/>
    <w:tmpl w:val="CDFCDBA4"/>
    <w:lvl w:ilvl="0" w:tplc="C0B44418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DB0B8F"/>
    <w:multiLevelType w:val="hybridMultilevel"/>
    <w:tmpl w:val="3692DF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90209E7"/>
    <w:multiLevelType w:val="hybridMultilevel"/>
    <w:tmpl w:val="3B1E3AA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732CD7"/>
    <w:multiLevelType w:val="hybridMultilevel"/>
    <w:tmpl w:val="AACE45E8"/>
    <w:lvl w:ilvl="0" w:tplc="C3007D48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D115055"/>
    <w:multiLevelType w:val="hybridMultilevel"/>
    <w:tmpl w:val="8AAEC632"/>
    <w:lvl w:ilvl="0" w:tplc="20DE5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450FBE"/>
    <w:multiLevelType w:val="hybridMultilevel"/>
    <w:tmpl w:val="3866FB6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56BF1A03"/>
    <w:multiLevelType w:val="hybridMultilevel"/>
    <w:tmpl w:val="623898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2E209DB"/>
    <w:multiLevelType w:val="hybridMultilevel"/>
    <w:tmpl w:val="78B08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E46C30"/>
    <w:multiLevelType w:val="hybridMultilevel"/>
    <w:tmpl w:val="D9124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9C5210"/>
    <w:multiLevelType w:val="hybridMultilevel"/>
    <w:tmpl w:val="04C097FE"/>
    <w:lvl w:ilvl="0" w:tplc="9AA2DFCE">
      <w:start w:val="1"/>
      <w:numFmt w:val="decimal"/>
      <w:lvlText w:val="%1."/>
      <w:lvlJc w:val="left"/>
      <w:pPr>
        <w:ind w:left="1710" w:hanging="72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9" w15:restartNumberingAfterBreak="0">
    <w:nsid w:val="7D5E4490"/>
    <w:multiLevelType w:val="hybridMultilevel"/>
    <w:tmpl w:val="2F983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B720FA"/>
    <w:multiLevelType w:val="hybridMultilevel"/>
    <w:tmpl w:val="7D1294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E207318"/>
    <w:multiLevelType w:val="hybridMultilevel"/>
    <w:tmpl w:val="752EF9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EFA02D9"/>
    <w:multiLevelType w:val="hybridMultilevel"/>
    <w:tmpl w:val="B020655E"/>
    <w:lvl w:ilvl="0" w:tplc="499683A4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27"/>
  </w:num>
  <w:num w:numId="5">
    <w:abstractNumId w:val="28"/>
  </w:num>
  <w:num w:numId="6">
    <w:abstractNumId w:val="9"/>
  </w:num>
  <w:num w:numId="7">
    <w:abstractNumId w:val="3"/>
  </w:num>
  <w:num w:numId="8">
    <w:abstractNumId w:val="32"/>
  </w:num>
  <w:num w:numId="9">
    <w:abstractNumId w:val="16"/>
  </w:num>
  <w:num w:numId="10">
    <w:abstractNumId w:val="6"/>
  </w:num>
  <w:num w:numId="11">
    <w:abstractNumId w:val="18"/>
  </w:num>
  <w:num w:numId="12">
    <w:abstractNumId w:val="19"/>
  </w:num>
  <w:num w:numId="13">
    <w:abstractNumId w:val="15"/>
  </w:num>
  <w:num w:numId="14">
    <w:abstractNumId w:val="22"/>
  </w:num>
  <w:num w:numId="15">
    <w:abstractNumId w:val="17"/>
  </w:num>
  <w:num w:numId="16">
    <w:abstractNumId w:val="1"/>
  </w:num>
  <w:num w:numId="17">
    <w:abstractNumId w:val="25"/>
  </w:num>
  <w:num w:numId="18">
    <w:abstractNumId w:val="20"/>
  </w:num>
  <w:num w:numId="19">
    <w:abstractNumId w:val="31"/>
  </w:num>
  <w:num w:numId="20">
    <w:abstractNumId w:val="11"/>
  </w:num>
  <w:num w:numId="21">
    <w:abstractNumId w:val="21"/>
  </w:num>
  <w:num w:numId="22">
    <w:abstractNumId w:val="24"/>
  </w:num>
  <w:num w:numId="23">
    <w:abstractNumId w:val="29"/>
  </w:num>
  <w:num w:numId="24">
    <w:abstractNumId w:val="8"/>
  </w:num>
  <w:num w:numId="25">
    <w:abstractNumId w:val="23"/>
  </w:num>
  <w:num w:numId="26">
    <w:abstractNumId w:val="30"/>
  </w:num>
  <w:num w:numId="27">
    <w:abstractNumId w:val="12"/>
  </w:num>
  <w:num w:numId="28">
    <w:abstractNumId w:val="0"/>
  </w:num>
  <w:num w:numId="29">
    <w:abstractNumId w:val="13"/>
  </w:num>
  <w:num w:numId="30">
    <w:abstractNumId w:val="14"/>
  </w:num>
  <w:num w:numId="31">
    <w:abstractNumId w:val="7"/>
  </w:num>
  <w:num w:numId="32">
    <w:abstractNumId w:val="26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EwNzQwNjMyNzJV0lEKTi0uzszPAykwNq8FAL/E9a8tAAAA"/>
  </w:docVars>
  <w:rsids>
    <w:rsidRoot w:val="00802D04"/>
    <w:rsid w:val="00012243"/>
    <w:rsid w:val="00016C53"/>
    <w:rsid w:val="00017EC7"/>
    <w:rsid w:val="00032555"/>
    <w:rsid w:val="00032E8D"/>
    <w:rsid w:val="000347AF"/>
    <w:rsid w:val="00065282"/>
    <w:rsid w:val="00066074"/>
    <w:rsid w:val="0007495A"/>
    <w:rsid w:val="000867E7"/>
    <w:rsid w:val="000A746B"/>
    <w:rsid w:val="000B6313"/>
    <w:rsid w:val="000C2BC8"/>
    <w:rsid w:val="000C3452"/>
    <w:rsid w:val="000C73BE"/>
    <w:rsid w:val="000E6055"/>
    <w:rsid w:val="000E693B"/>
    <w:rsid w:val="000F0A7B"/>
    <w:rsid w:val="000F460B"/>
    <w:rsid w:val="001078BF"/>
    <w:rsid w:val="0012758F"/>
    <w:rsid w:val="00131D75"/>
    <w:rsid w:val="00134385"/>
    <w:rsid w:val="001433E2"/>
    <w:rsid w:val="001443F3"/>
    <w:rsid w:val="00151BF9"/>
    <w:rsid w:val="00154080"/>
    <w:rsid w:val="00162B8D"/>
    <w:rsid w:val="00175896"/>
    <w:rsid w:val="00190FF0"/>
    <w:rsid w:val="001913AC"/>
    <w:rsid w:val="001913F3"/>
    <w:rsid w:val="001924D3"/>
    <w:rsid w:val="00192F95"/>
    <w:rsid w:val="001A0B61"/>
    <w:rsid w:val="001A3987"/>
    <w:rsid w:val="001C1056"/>
    <w:rsid w:val="001C3885"/>
    <w:rsid w:val="001C430C"/>
    <w:rsid w:val="001D4B09"/>
    <w:rsid w:val="001D4D92"/>
    <w:rsid w:val="001E1822"/>
    <w:rsid w:val="001E4865"/>
    <w:rsid w:val="001F4328"/>
    <w:rsid w:val="0021234F"/>
    <w:rsid w:val="00237284"/>
    <w:rsid w:val="00240ABD"/>
    <w:rsid w:val="002470C9"/>
    <w:rsid w:val="0025403C"/>
    <w:rsid w:val="00261BA3"/>
    <w:rsid w:val="00262668"/>
    <w:rsid w:val="00267CB7"/>
    <w:rsid w:val="0027740A"/>
    <w:rsid w:val="00285090"/>
    <w:rsid w:val="00285C3F"/>
    <w:rsid w:val="00287EEA"/>
    <w:rsid w:val="002B0BEB"/>
    <w:rsid w:val="002B23D1"/>
    <w:rsid w:val="002D524E"/>
    <w:rsid w:val="002D7981"/>
    <w:rsid w:val="002F5786"/>
    <w:rsid w:val="002F7837"/>
    <w:rsid w:val="00316608"/>
    <w:rsid w:val="00316C22"/>
    <w:rsid w:val="00317EB5"/>
    <w:rsid w:val="00322CB1"/>
    <w:rsid w:val="00323AA4"/>
    <w:rsid w:val="00324DAF"/>
    <w:rsid w:val="003338EF"/>
    <w:rsid w:val="00334DC4"/>
    <w:rsid w:val="003510EF"/>
    <w:rsid w:val="0036291E"/>
    <w:rsid w:val="00365697"/>
    <w:rsid w:val="00366498"/>
    <w:rsid w:val="00366656"/>
    <w:rsid w:val="003911EA"/>
    <w:rsid w:val="003A4593"/>
    <w:rsid w:val="003B7460"/>
    <w:rsid w:val="003C2476"/>
    <w:rsid w:val="003C36D3"/>
    <w:rsid w:val="003C417C"/>
    <w:rsid w:val="003D6EFC"/>
    <w:rsid w:val="00402E42"/>
    <w:rsid w:val="00423A6A"/>
    <w:rsid w:val="00436BAB"/>
    <w:rsid w:val="00445F5C"/>
    <w:rsid w:val="004524B3"/>
    <w:rsid w:val="00456416"/>
    <w:rsid w:val="00461A14"/>
    <w:rsid w:val="00485D23"/>
    <w:rsid w:val="0049590B"/>
    <w:rsid w:val="004A1DDE"/>
    <w:rsid w:val="004A3279"/>
    <w:rsid w:val="004A4733"/>
    <w:rsid w:val="004C141B"/>
    <w:rsid w:val="004D0246"/>
    <w:rsid w:val="004D1D4A"/>
    <w:rsid w:val="004E2240"/>
    <w:rsid w:val="004F083A"/>
    <w:rsid w:val="00511B65"/>
    <w:rsid w:val="00517923"/>
    <w:rsid w:val="0052058A"/>
    <w:rsid w:val="00526DA7"/>
    <w:rsid w:val="00527576"/>
    <w:rsid w:val="005336D2"/>
    <w:rsid w:val="00546E3A"/>
    <w:rsid w:val="005557FE"/>
    <w:rsid w:val="0055782E"/>
    <w:rsid w:val="005612E5"/>
    <w:rsid w:val="005635C3"/>
    <w:rsid w:val="00563EC1"/>
    <w:rsid w:val="00586754"/>
    <w:rsid w:val="00587CF1"/>
    <w:rsid w:val="00590691"/>
    <w:rsid w:val="00590B14"/>
    <w:rsid w:val="00594F75"/>
    <w:rsid w:val="005A071A"/>
    <w:rsid w:val="005A4CC2"/>
    <w:rsid w:val="005B4B05"/>
    <w:rsid w:val="005B680A"/>
    <w:rsid w:val="005C007D"/>
    <w:rsid w:val="005C2E9C"/>
    <w:rsid w:val="005C6AF9"/>
    <w:rsid w:val="005D0C68"/>
    <w:rsid w:val="005D135A"/>
    <w:rsid w:val="005E165C"/>
    <w:rsid w:val="005E4663"/>
    <w:rsid w:val="005E6F33"/>
    <w:rsid w:val="005F2FDE"/>
    <w:rsid w:val="0060231B"/>
    <w:rsid w:val="0060392A"/>
    <w:rsid w:val="00622D56"/>
    <w:rsid w:val="00625838"/>
    <w:rsid w:val="00636CBC"/>
    <w:rsid w:val="006429BA"/>
    <w:rsid w:val="00642FAA"/>
    <w:rsid w:val="006606FD"/>
    <w:rsid w:val="006626CC"/>
    <w:rsid w:val="0067252B"/>
    <w:rsid w:val="006728DB"/>
    <w:rsid w:val="0067363F"/>
    <w:rsid w:val="00680A6A"/>
    <w:rsid w:val="006917F7"/>
    <w:rsid w:val="006943FF"/>
    <w:rsid w:val="006A5A1D"/>
    <w:rsid w:val="006A643F"/>
    <w:rsid w:val="006B30AF"/>
    <w:rsid w:val="006C05BB"/>
    <w:rsid w:val="006C4A72"/>
    <w:rsid w:val="006C719F"/>
    <w:rsid w:val="006D3377"/>
    <w:rsid w:val="006E4912"/>
    <w:rsid w:val="006E492A"/>
    <w:rsid w:val="006F37B5"/>
    <w:rsid w:val="006F5A43"/>
    <w:rsid w:val="00730E36"/>
    <w:rsid w:val="007359F9"/>
    <w:rsid w:val="00752BFE"/>
    <w:rsid w:val="00753445"/>
    <w:rsid w:val="0075704B"/>
    <w:rsid w:val="00764A98"/>
    <w:rsid w:val="00776E5C"/>
    <w:rsid w:val="00781283"/>
    <w:rsid w:val="00792C59"/>
    <w:rsid w:val="0079398E"/>
    <w:rsid w:val="007A6DAA"/>
    <w:rsid w:val="007C611E"/>
    <w:rsid w:val="007E0E3B"/>
    <w:rsid w:val="007E5CE4"/>
    <w:rsid w:val="007F380D"/>
    <w:rsid w:val="00802D04"/>
    <w:rsid w:val="0080678A"/>
    <w:rsid w:val="00806797"/>
    <w:rsid w:val="0080751E"/>
    <w:rsid w:val="00811922"/>
    <w:rsid w:val="008358B9"/>
    <w:rsid w:val="0083614C"/>
    <w:rsid w:val="00854084"/>
    <w:rsid w:val="00856B73"/>
    <w:rsid w:val="00860EEB"/>
    <w:rsid w:val="0086671F"/>
    <w:rsid w:val="008710D4"/>
    <w:rsid w:val="00871AEA"/>
    <w:rsid w:val="00873B0B"/>
    <w:rsid w:val="008748F9"/>
    <w:rsid w:val="0089112A"/>
    <w:rsid w:val="00897F73"/>
    <w:rsid w:val="008B79F2"/>
    <w:rsid w:val="008C246E"/>
    <w:rsid w:val="008C6A3A"/>
    <w:rsid w:val="008C7783"/>
    <w:rsid w:val="008C7E35"/>
    <w:rsid w:val="008D6430"/>
    <w:rsid w:val="008E2714"/>
    <w:rsid w:val="008E42EF"/>
    <w:rsid w:val="008E4833"/>
    <w:rsid w:val="008F05A7"/>
    <w:rsid w:val="008F0710"/>
    <w:rsid w:val="008F7D57"/>
    <w:rsid w:val="00903553"/>
    <w:rsid w:val="00904203"/>
    <w:rsid w:val="009108D9"/>
    <w:rsid w:val="00915D70"/>
    <w:rsid w:val="009273D4"/>
    <w:rsid w:val="0093466E"/>
    <w:rsid w:val="009464B2"/>
    <w:rsid w:val="009567F4"/>
    <w:rsid w:val="00962E3E"/>
    <w:rsid w:val="00965215"/>
    <w:rsid w:val="0097376E"/>
    <w:rsid w:val="0098540F"/>
    <w:rsid w:val="00987593"/>
    <w:rsid w:val="00992827"/>
    <w:rsid w:val="00997ED6"/>
    <w:rsid w:val="009A26A3"/>
    <w:rsid w:val="009A7E6E"/>
    <w:rsid w:val="009B289C"/>
    <w:rsid w:val="009C37FC"/>
    <w:rsid w:val="009D1AF6"/>
    <w:rsid w:val="009D24EC"/>
    <w:rsid w:val="009D42E1"/>
    <w:rsid w:val="009E1F25"/>
    <w:rsid w:val="009E368B"/>
    <w:rsid w:val="009F45EB"/>
    <w:rsid w:val="00A01537"/>
    <w:rsid w:val="00A016C5"/>
    <w:rsid w:val="00A07834"/>
    <w:rsid w:val="00A129F5"/>
    <w:rsid w:val="00A20BDB"/>
    <w:rsid w:val="00A27793"/>
    <w:rsid w:val="00A3006C"/>
    <w:rsid w:val="00A3537E"/>
    <w:rsid w:val="00A457E7"/>
    <w:rsid w:val="00A52637"/>
    <w:rsid w:val="00A5328C"/>
    <w:rsid w:val="00A64496"/>
    <w:rsid w:val="00A71BFE"/>
    <w:rsid w:val="00A77124"/>
    <w:rsid w:val="00A82E02"/>
    <w:rsid w:val="00AA128B"/>
    <w:rsid w:val="00AA1FD3"/>
    <w:rsid w:val="00AB1127"/>
    <w:rsid w:val="00AB189F"/>
    <w:rsid w:val="00AB3A55"/>
    <w:rsid w:val="00AB3E0E"/>
    <w:rsid w:val="00AC1039"/>
    <w:rsid w:val="00AC2874"/>
    <w:rsid w:val="00AC31A1"/>
    <w:rsid w:val="00AC495B"/>
    <w:rsid w:val="00AD43EB"/>
    <w:rsid w:val="00AD630F"/>
    <w:rsid w:val="00AF02B6"/>
    <w:rsid w:val="00AF406D"/>
    <w:rsid w:val="00B020A5"/>
    <w:rsid w:val="00B05FBA"/>
    <w:rsid w:val="00B077A5"/>
    <w:rsid w:val="00B35BF0"/>
    <w:rsid w:val="00B43078"/>
    <w:rsid w:val="00B50E71"/>
    <w:rsid w:val="00B57068"/>
    <w:rsid w:val="00B60355"/>
    <w:rsid w:val="00B802B3"/>
    <w:rsid w:val="00B95BC7"/>
    <w:rsid w:val="00B96174"/>
    <w:rsid w:val="00BA3B4E"/>
    <w:rsid w:val="00BA5E1D"/>
    <w:rsid w:val="00BA7227"/>
    <w:rsid w:val="00BB051E"/>
    <w:rsid w:val="00BC1BD5"/>
    <w:rsid w:val="00BC2B2E"/>
    <w:rsid w:val="00BC72C4"/>
    <w:rsid w:val="00BD1296"/>
    <w:rsid w:val="00BD37B6"/>
    <w:rsid w:val="00BD6DC5"/>
    <w:rsid w:val="00C01827"/>
    <w:rsid w:val="00C06385"/>
    <w:rsid w:val="00C16DF1"/>
    <w:rsid w:val="00C23C16"/>
    <w:rsid w:val="00C27C85"/>
    <w:rsid w:val="00C36F81"/>
    <w:rsid w:val="00C4611A"/>
    <w:rsid w:val="00C608A4"/>
    <w:rsid w:val="00C60CB1"/>
    <w:rsid w:val="00C612BE"/>
    <w:rsid w:val="00C729A3"/>
    <w:rsid w:val="00C746CD"/>
    <w:rsid w:val="00C74754"/>
    <w:rsid w:val="00C87F19"/>
    <w:rsid w:val="00CB16C4"/>
    <w:rsid w:val="00CB4604"/>
    <w:rsid w:val="00CE4169"/>
    <w:rsid w:val="00D003A0"/>
    <w:rsid w:val="00D02274"/>
    <w:rsid w:val="00D05AE9"/>
    <w:rsid w:val="00D078EC"/>
    <w:rsid w:val="00D14E14"/>
    <w:rsid w:val="00D24AFA"/>
    <w:rsid w:val="00D67D7A"/>
    <w:rsid w:val="00D81E0B"/>
    <w:rsid w:val="00D84D0C"/>
    <w:rsid w:val="00D86DDD"/>
    <w:rsid w:val="00D87F7C"/>
    <w:rsid w:val="00D9583C"/>
    <w:rsid w:val="00DD1BCB"/>
    <w:rsid w:val="00DD4DFB"/>
    <w:rsid w:val="00DF3C42"/>
    <w:rsid w:val="00E03709"/>
    <w:rsid w:val="00E03E21"/>
    <w:rsid w:val="00E1387C"/>
    <w:rsid w:val="00E3150F"/>
    <w:rsid w:val="00E37A1A"/>
    <w:rsid w:val="00E6635D"/>
    <w:rsid w:val="00E733E8"/>
    <w:rsid w:val="00E77C75"/>
    <w:rsid w:val="00E77D1D"/>
    <w:rsid w:val="00E83D73"/>
    <w:rsid w:val="00E96335"/>
    <w:rsid w:val="00EB653D"/>
    <w:rsid w:val="00EB6930"/>
    <w:rsid w:val="00EC0EDF"/>
    <w:rsid w:val="00ED5822"/>
    <w:rsid w:val="00EE137D"/>
    <w:rsid w:val="00EE614C"/>
    <w:rsid w:val="00EF0802"/>
    <w:rsid w:val="00EF2AF6"/>
    <w:rsid w:val="00EF2D26"/>
    <w:rsid w:val="00EF4AE2"/>
    <w:rsid w:val="00F02297"/>
    <w:rsid w:val="00F11CE9"/>
    <w:rsid w:val="00F20C80"/>
    <w:rsid w:val="00F21506"/>
    <w:rsid w:val="00F23CBA"/>
    <w:rsid w:val="00F31FA8"/>
    <w:rsid w:val="00F32D40"/>
    <w:rsid w:val="00F3491E"/>
    <w:rsid w:val="00F42DC6"/>
    <w:rsid w:val="00F436C8"/>
    <w:rsid w:val="00F4416A"/>
    <w:rsid w:val="00F5743B"/>
    <w:rsid w:val="00F57747"/>
    <w:rsid w:val="00F57780"/>
    <w:rsid w:val="00F70784"/>
    <w:rsid w:val="00F8338A"/>
    <w:rsid w:val="00F84C49"/>
    <w:rsid w:val="00FA0031"/>
    <w:rsid w:val="00FB1B6B"/>
    <w:rsid w:val="00FB7DD1"/>
    <w:rsid w:val="00FE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A8D47"/>
  <w15:docId w15:val="{6371AB0F-F687-4A40-A2DE-8A77EC77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C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57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7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9069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2058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A4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733"/>
  </w:style>
  <w:style w:type="paragraph" w:styleId="Footer">
    <w:name w:val="footer"/>
    <w:basedOn w:val="Normal"/>
    <w:link w:val="FooterChar"/>
    <w:uiPriority w:val="99"/>
    <w:unhideWhenUsed/>
    <w:rsid w:val="004A4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73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46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01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4937421092?pwd=a05DTDEyS1R4UHdlais0MmNKV0dnUT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xecutive Director</dc:creator>
  <cp:lastModifiedBy>Cindy Ladwig</cp:lastModifiedBy>
  <cp:revision>2</cp:revision>
  <cp:lastPrinted>2019-08-06T15:50:00Z</cp:lastPrinted>
  <dcterms:created xsi:type="dcterms:W3CDTF">2020-06-08T15:35:00Z</dcterms:created>
  <dcterms:modified xsi:type="dcterms:W3CDTF">2020-06-08T15:35:00Z</dcterms:modified>
</cp:coreProperties>
</file>